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17B4412F" w:rsidR="00B771B1" w:rsidRDefault="00B771B1"/>
    <w:p w14:paraId="015B77F3" w14:textId="77777777" w:rsidR="008615E0" w:rsidRDefault="008615E0" w:rsidP="008615E0">
      <w:pPr>
        <w:rPr>
          <w:sz w:val="32"/>
          <w:szCs w:val="32"/>
        </w:rPr>
      </w:pPr>
    </w:p>
    <w:p w14:paraId="79A85728" w14:textId="77777777" w:rsidR="008615E0" w:rsidRDefault="008615E0" w:rsidP="008615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96"/>
          <w:szCs w:val="96"/>
        </w:rPr>
      </w:pPr>
      <w:r>
        <w:rPr>
          <w:sz w:val="32"/>
          <w:szCs w:val="32"/>
        </w:rPr>
        <w:tab/>
      </w:r>
      <w:r>
        <w:rPr>
          <w:rFonts w:eastAsia="Times New Roman" w:cs="Segoe UI"/>
          <w:b/>
          <w:bCs/>
          <w:i/>
          <w:iCs/>
          <w:sz w:val="96"/>
          <w:szCs w:val="96"/>
        </w:rPr>
        <w:t>Informatika</w:t>
      </w:r>
    </w:p>
    <w:p w14:paraId="4A2498AF" w14:textId="77777777" w:rsidR="008615E0" w:rsidRDefault="008615E0" w:rsidP="008615E0">
      <w:pPr>
        <w:spacing w:line="360" w:lineRule="auto"/>
        <w:rPr>
          <w:rFonts w:asciiTheme="minorHAnsi" w:eastAsiaTheme="minorEastAsia" w:hAnsiTheme="minorHAnsi" w:cs="Arial"/>
          <w:sz w:val="28"/>
        </w:rPr>
      </w:pPr>
    </w:p>
    <w:p w14:paraId="790254DA" w14:textId="77777777" w:rsidR="008615E0" w:rsidRDefault="008615E0" w:rsidP="008615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eastAsia="Times New Roman" w:cs="Segoe UI"/>
          <w:b/>
          <w:bCs/>
          <w:sz w:val="52"/>
          <w:szCs w:val="52"/>
        </w:rPr>
        <w:t>Godišnji izvedbeni kurikulum (GIK)</w:t>
      </w:r>
    </w:p>
    <w:p w14:paraId="697E22E2" w14:textId="77777777" w:rsidR="008615E0" w:rsidRDefault="008615E0" w:rsidP="008615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70D2353" w14:textId="77777777" w:rsidR="008615E0" w:rsidRDefault="008615E0" w:rsidP="008615E0">
      <w:pPr>
        <w:spacing w:after="0" w:line="240" w:lineRule="auto"/>
        <w:jc w:val="center"/>
        <w:textAlignment w:val="baseline"/>
        <w:rPr>
          <w:rFonts w:eastAsia="Times New Roman" w:cs="Segoe UI"/>
          <w:b/>
          <w:bCs/>
          <w:sz w:val="52"/>
          <w:szCs w:val="52"/>
        </w:rPr>
      </w:pPr>
    </w:p>
    <w:p w14:paraId="3E10FE38" w14:textId="77777777" w:rsidR="008615E0" w:rsidRDefault="008615E0" w:rsidP="008615E0">
      <w:pPr>
        <w:spacing w:after="0" w:line="240" w:lineRule="auto"/>
        <w:textAlignment w:val="baseline"/>
        <w:rPr>
          <w:rFonts w:eastAsia="Times New Roman" w:cs="Segoe UI"/>
          <w:bCs/>
          <w:sz w:val="32"/>
          <w:szCs w:val="32"/>
        </w:rPr>
      </w:pPr>
      <w:r>
        <w:rPr>
          <w:rFonts w:eastAsia="Times New Roman" w:cs="Segoe UI"/>
          <w:bCs/>
          <w:sz w:val="32"/>
          <w:szCs w:val="32"/>
        </w:rPr>
        <w:t xml:space="preserve">Škola: Osnovna škola </w:t>
      </w:r>
      <w:proofErr w:type="spellStart"/>
      <w:r>
        <w:rPr>
          <w:rFonts w:eastAsia="Times New Roman" w:cs="Segoe UI"/>
          <w:bCs/>
          <w:sz w:val="32"/>
          <w:szCs w:val="32"/>
        </w:rPr>
        <w:t>Nedelišće</w:t>
      </w:r>
      <w:proofErr w:type="spellEnd"/>
    </w:p>
    <w:p w14:paraId="2CF586BB" w14:textId="73F1EFC9" w:rsidR="008615E0" w:rsidRDefault="008615E0" w:rsidP="008615E0">
      <w:pPr>
        <w:spacing w:after="0" w:line="240" w:lineRule="auto"/>
        <w:textAlignment w:val="baseline"/>
        <w:rPr>
          <w:rFonts w:eastAsia="Times New Roman" w:cs="Segoe UI"/>
          <w:b/>
          <w:bCs/>
          <w:sz w:val="52"/>
          <w:szCs w:val="52"/>
        </w:rPr>
      </w:pPr>
      <w:r>
        <w:rPr>
          <w:rFonts w:eastAsia="Times New Roman" w:cs="Segoe UI"/>
          <w:bCs/>
          <w:sz w:val="32"/>
          <w:szCs w:val="32"/>
        </w:rPr>
        <w:t xml:space="preserve">Razred: </w:t>
      </w:r>
      <w:r>
        <w:rPr>
          <w:rFonts w:eastAsia="Times New Roman" w:cs="Segoe UI"/>
          <w:b/>
          <w:bCs/>
          <w:sz w:val="32"/>
          <w:szCs w:val="32"/>
        </w:rPr>
        <w:t>2. razred</w:t>
      </w:r>
      <w:r>
        <w:rPr>
          <w:rFonts w:eastAsia="Times New Roman" w:cs="Segoe UI"/>
          <w:b/>
          <w:bCs/>
          <w:sz w:val="52"/>
          <w:szCs w:val="52"/>
        </w:rPr>
        <w:t xml:space="preserve"> </w:t>
      </w:r>
    </w:p>
    <w:p w14:paraId="623E8C59" w14:textId="77777777" w:rsidR="008615E0" w:rsidRDefault="008615E0" w:rsidP="008615E0">
      <w:pPr>
        <w:spacing w:after="0" w:line="240" w:lineRule="auto"/>
        <w:jc w:val="center"/>
        <w:textAlignment w:val="baseline"/>
        <w:rPr>
          <w:rFonts w:eastAsia="Times New Roman" w:cs="Segoe UI"/>
          <w:b/>
          <w:bCs/>
          <w:sz w:val="52"/>
          <w:szCs w:val="52"/>
        </w:rPr>
      </w:pPr>
    </w:p>
    <w:p w14:paraId="149B1910" w14:textId="77777777" w:rsidR="008615E0" w:rsidRDefault="008615E0" w:rsidP="008615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D1D2F6A" w14:textId="1A4CC6AA" w:rsidR="008615E0" w:rsidRDefault="008615E0" w:rsidP="008615E0">
      <w:pPr>
        <w:spacing w:after="0" w:line="240" w:lineRule="auto"/>
        <w:jc w:val="center"/>
        <w:textAlignment w:val="baseline"/>
        <w:rPr>
          <w:rFonts w:eastAsia="Times New Roman" w:cs="Segoe UI"/>
          <w:b/>
          <w:bCs/>
          <w:sz w:val="40"/>
          <w:szCs w:val="40"/>
        </w:rPr>
      </w:pPr>
      <w:r>
        <w:rPr>
          <w:rFonts w:eastAsia="Times New Roman" w:cs="Segoe UI"/>
          <w:b/>
          <w:bCs/>
          <w:sz w:val="40"/>
          <w:szCs w:val="40"/>
        </w:rPr>
        <w:t>Školska godina 202</w:t>
      </w:r>
      <w:r w:rsidR="003F1E05">
        <w:rPr>
          <w:rFonts w:eastAsia="Times New Roman" w:cs="Segoe UI"/>
          <w:b/>
          <w:bCs/>
          <w:sz w:val="40"/>
          <w:szCs w:val="40"/>
        </w:rPr>
        <w:t>5</w:t>
      </w:r>
      <w:r>
        <w:rPr>
          <w:rFonts w:eastAsia="Times New Roman" w:cs="Segoe UI"/>
          <w:b/>
          <w:bCs/>
          <w:sz w:val="40"/>
          <w:szCs w:val="40"/>
        </w:rPr>
        <w:t>./202</w:t>
      </w:r>
      <w:r w:rsidR="003F1E05">
        <w:rPr>
          <w:rFonts w:eastAsia="Times New Roman" w:cs="Segoe UI"/>
          <w:b/>
          <w:bCs/>
          <w:sz w:val="40"/>
          <w:szCs w:val="40"/>
        </w:rPr>
        <w:t>6</w:t>
      </w:r>
      <w:r>
        <w:rPr>
          <w:rFonts w:eastAsia="Times New Roman" w:cs="Segoe UI"/>
          <w:b/>
          <w:bCs/>
          <w:sz w:val="40"/>
          <w:szCs w:val="40"/>
        </w:rPr>
        <w:t>.</w:t>
      </w:r>
    </w:p>
    <w:p w14:paraId="03B0BC9E" w14:textId="77777777" w:rsidR="008615E0" w:rsidRDefault="008615E0" w:rsidP="008615E0">
      <w:pPr>
        <w:rPr>
          <w:sz w:val="32"/>
          <w:szCs w:val="32"/>
        </w:rPr>
      </w:pPr>
    </w:p>
    <w:p w14:paraId="26E0D6F4" w14:textId="7C0C29B1" w:rsidR="008615E0" w:rsidRDefault="008615E0" w:rsidP="008615E0">
      <w:pPr>
        <w:tabs>
          <w:tab w:val="left" w:pos="3348"/>
        </w:tabs>
        <w:rPr>
          <w:sz w:val="32"/>
          <w:szCs w:val="32"/>
        </w:rPr>
      </w:pPr>
    </w:p>
    <w:p w14:paraId="6A05A809" w14:textId="1AA30BE6" w:rsidR="008615E0" w:rsidRPr="008615E0" w:rsidRDefault="008615E0" w:rsidP="008615E0">
      <w:pPr>
        <w:tabs>
          <w:tab w:val="left" w:pos="3348"/>
        </w:tabs>
        <w:rPr>
          <w:sz w:val="32"/>
          <w:szCs w:val="32"/>
        </w:rPr>
        <w:sectPr w:rsidR="008615E0" w:rsidRPr="008615E0" w:rsidSect="00555A45">
          <w:headerReference w:type="default" r:id="rId11"/>
          <w:footerReference w:type="default" r:id="rId12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sz w:val="32"/>
          <w:szCs w:val="32"/>
        </w:rPr>
        <w:tab/>
      </w:r>
      <w:bookmarkStart w:id="0" w:name="_GoBack"/>
      <w:bookmarkEnd w:id="0"/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751"/>
        <w:gridCol w:w="4246"/>
        <w:gridCol w:w="1380"/>
        <w:gridCol w:w="3593"/>
        <w:gridCol w:w="2491"/>
        <w:gridCol w:w="1055"/>
        <w:gridCol w:w="930"/>
      </w:tblGrid>
      <w:tr w:rsidR="00032700" w:rsidRPr="00AC16E7" w14:paraId="67B034C9" w14:textId="77777777" w:rsidTr="008615E0">
        <w:trPr>
          <w:tblHeader/>
        </w:trPr>
        <w:tc>
          <w:tcPr>
            <w:tcW w:w="1751" w:type="dxa"/>
            <w:vAlign w:val="center"/>
          </w:tcPr>
          <w:p w14:paraId="5528A5A6" w14:textId="53E3B68D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lastRenderedPageBreak/>
              <w:t>TEMA</w:t>
            </w:r>
          </w:p>
        </w:tc>
        <w:tc>
          <w:tcPr>
            <w:tcW w:w="4246" w:type="dxa"/>
            <w:vAlign w:val="center"/>
          </w:tcPr>
          <w:p w14:paraId="1367B5F0" w14:textId="631398BE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62427E95" w14:textId="1C409F87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3593" w:type="dxa"/>
            <w:vAlign w:val="center"/>
          </w:tcPr>
          <w:p w14:paraId="0CBB697E" w14:textId="79022496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2491" w:type="dxa"/>
            <w:vAlign w:val="center"/>
          </w:tcPr>
          <w:p w14:paraId="0CCACE2F" w14:textId="4578F049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B93AF1" w:rsidRPr="00AC16E7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KVIRNI BROJ SATI</w:t>
            </w:r>
          </w:p>
        </w:tc>
      </w:tr>
      <w:tr w:rsidR="00032700" w:rsidRPr="00AC16E7" w14:paraId="2C0A191C" w14:textId="77777777" w:rsidTr="008615E0">
        <w:tc>
          <w:tcPr>
            <w:tcW w:w="1751" w:type="dxa"/>
          </w:tcPr>
          <w:p w14:paraId="79F3293C" w14:textId="18D93068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VODNI SAT</w:t>
            </w:r>
          </w:p>
        </w:tc>
        <w:tc>
          <w:tcPr>
            <w:tcW w:w="4246" w:type="dxa"/>
          </w:tcPr>
          <w:p w14:paraId="0081CDA6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0EBB0DAF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593" w:type="dxa"/>
          </w:tcPr>
          <w:p w14:paraId="3908A4C7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491" w:type="dxa"/>
          </w:tcPr>
          <w:p w14:paraId="1BA64019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AC16E7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AC16E7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1</w:t>
            </w:r>
          </w:p>
        </w:tc>
      </w:tr>
      <w:tr w:rsidR="001817CF" w:rsidRPr="00AC16E7" w14:paraId="1BEEEAB9" w14:textId="77777777" w:rsidTr="008615E0">
        <w:trPr>
          <w:trHeight w:val="749"/>
        </w:trPr>
        <w:tc>
          <w:tcPr>
            <w:tcW w:w="1751" w:type="dxa"/>
            <w:vMerge w:val="restart"/>
          </w:tcPr>
          <w:p w14:paraId="6DE5E519" w14:textId="050D576F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</w:tc>
        <w:tc>
          <w:tcPr>
            <w:tcW w:w="4246" w:type="dxa"/>
            <w:vMerge w:val="restart"/>
          </w:tcPr>
          <w:p w14:paraId="3CCC2548" w14:textId="669EE6D3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4BDD8F6F" w14:textId="77777777" w:rsidR="001817CF" w:rsidRPr="00AC16E7" w:rsidRDefault="001817CF" w:rsidP="00E147DD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2792E75F" w14:textId="7E7FD5E6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color w:val="231F20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380" w:type="dxa"/>
            <w:shd w:val="clear" w:color="auto" w:fill="FFFFFF" w:themeFill="background1"/>
          </w:tcPr>
          <w:p w14:paraId="731B1223" w14:textId="306FA6DC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593" w:type="dxa"/>
            <w:vMerge w:val="restart"/>
          </w:tcPr>
          <w:p w14:paraId="6CCA1D7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1 Učenik uz učiteljevu pomoć odabire odgovarajuću digitalnu tehnologiju za obavljanje jednostavnih zadataka.</w:t>
            </w:r>
          </w:p>
          <w:p w14:paraId="131C9078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64C8709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4 Učenik prepoznaje utjecaj tehnologije na zdravlje i okoliš.</w:t>
            </w:r>
          </w:p>
          <w:p w14:paraId="49C2E195" w14:textId="6353849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C.2.1.C Prepoznaje opasnosti od pretjeranoga korištenja ekranom.</w:t>
            </w:r>
          </w:p>
        </w:tc>
        <w:tc>
          <w:tcPr>
            <w:tcW w:w="2491" w:type="dxa"/>
            <w:vMerge w:val="restart"/>
          </w:tcPr>
          <w:p w14:paraId="6345245F" w14:textId="1F4957C0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  <w:p w14:paraId="18E82C93" w14:textId="644D8AC2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perativni sustav</w:t>
            </w:r>
          </w:p>
          <w:p w14:paraId="24CCD58F" w14:textId="5094E44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programi</w:t>
            </w:r>
          </w:p>
          <w:p w14:paraId="5454E233" w14:textId="03D8BEBF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</w:tcPr>
          <w:p w14:paraId="5776ACE5" w14:textId="7566E628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  <w:vMerge w:val="restart"/>
          </w:tcPr>
          <w:p w14:paraId="7ED3BC62" w14:textId="701E335E" w:rsidR="001817CF" w:rsidRPr="00AC16E7" w:rsidRDefault="001817C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</w:t>
            </w:r>
          </w:p>
        </w:tc>
      </w:tr>
      <w:tr w:rsidR="001817CF" w:rsidRPr="00AC16E7" w14:paraId="074CDE5F" w14:textId="77777777" w:rsidTr="008615E0">
        <w:trPr>
          <w:trHeight w:val="747"/>
        </w:trPr>
        <w:tc>
          <w:tcPr>
            <w:tcW w:w="1751" w:type="dxa"/>
            <w:vMerge/>
          </w:tcPr>
          <w:p w14:paraId="0FFB7E58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3E2A9EB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04183E95" w14:textId="3AAEA075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93" w:type="dxa"/>
            <w:vMerge/>
          </w:tcPr>
          <w:p w14:paraId="31259B05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0AB8CDD6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EBD3500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BA72BEC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7151C6C5" w14:textId="77777777" w:rsidTr="008615E0">
        <w:trPr>
          <w:trHeight w:val="747"/>
        </w:trPr>
        <w:tc>
          <w:tcPr>
            <w:tcW w:w="1751" w:type="dxa"/>
            <w:vMerge/>
          </w:tcPr>
          <w:p w14:paraId="2AFB89B3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0EDE71C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06C04374" w14:textId="76A4BE9D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593" w:type="dxa"/>
            <w:vMerge/>
          </w:tcPr>
          <w:p w14:paraId="18E8704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282894B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7DEBF92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768249E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6A5E24FD" w14:textId="77777777" w:rsidTr="008615E0">
        <w:trPr>
          <w:trHeight w:val="702"/>
        </w:trPr>
        <w:tc>
          <w:tcPr>
            <w:tcW w:w="1751" w:type="dxa"/>
            <w:vMerge w:val="restart"/>
          </w:tcPr>
          <w:p w14:paraId="37AF7D12" w14:textId="6AF8970A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RGANIZIRAM PODATKE</w:t>
            </w:r>
          </w:p>
        </w:tc>
        <w:tc>
          <w:tcPr>
            <w:tcW w:w="4246" w:type="dxa"/>
            <w:vMerge w:val="restart"/>
          </w:tcPr>
          <w:p w14:paraId="0DD62B6F" w14:textId="77777777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25DE86A" w14:textId="3D65FA35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</w:tc>
        <w:tc>
          <w:tcPr>
            <w:tcW w:w="1380" w:type="dxa"/>
            <w:shd w:val="clear" w:color="auto" w:fill="FFFFFF" w:themeFill="background1"/>
          </w:tcPr>
          <w:p w14:paraId="6E3F8BC2" w14:textId="2BEE286B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93" w:type="dxa"/>
            <w:vMerge w:val="restart"/>
          </w:tcPr>
          <w:p w14:paraId="45CE0B02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47AA1249" w14:textId="45EFF3A4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2491" w:type="dxa"/>
            <w:vMerge w:val="restart"/>
          </w:tcPr>
          <w:p w14:paraId="06C49F7E" w14:textId="4C160EF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</w:t>
            </w:r>
          </w:p>
          <w:p w14:paraId="1BD80D1A" w14:textId="765B29E3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2</w:t>
            </w:r>
          </w:p>
          <w:p w14:paraId="2E1A29A3" w14:textId="5E37EF6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e mape i datoteke</w:t>
            </w:r>
          </w:p>
          <w:p w14:paraId="31A513FF" w14:textId="3F3428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3</w:t>
            </w:r>
          </w:p>
          <w:p w14:paraId="628C43F3" w14:textId="40B48C6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4</w:t>
            </w:r>
          </w:p>
        </w:tc>
        <w:tc>
          <w:tcPr>
            <w:tcW w:w="1055" w:type="dxa"/>
            <w:vMerge w:val="restart"/>
          </w:tcPr>
          <w:p w14:paraId="3A179B6B" w14:textId="4C16A06A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36B21F0E" w14:textId="331CDCA4" w:rsidR="001817CF" w:rsidRPr="00AC16E7" w:rsidRDefault="007A19D6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1817CF" w:rsidRPr="00AC16E7" w14:paraId="15DE6622" w14:textId="77777777" w:rsidTr="008615E0">
        <w:trPr>
          <w:trHeight w:val="701"/>
        </w:trPr>
        <w:tc>
          <w:tcPr>
            <w:tcW w:w="1751" w:type="dxa"/>
            <w:vMerge/>
          </w:tcPr>
          <w:p w14:paraId="1E2DD20A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5EDF8F9D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41956CE7" w14:textId="1444E0B1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93" w:type="dxa"/>
            <w:vMerge/>
          </w:tcPr>
          <w:p w14:paraId="1C7F9EDB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66FDEF3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6CF82B3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1D5E5D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E36CE" w:rsidRPr="00AC16E7" w14:paraId="4DF8144D" w14:textId="77777777" w:rsidTr="008615E0">
        <w:trPr>
          <w:trHeight w:val="58"/>
        </w:trPr>
        <w:tc>
          <w:tcPr>
            <w:tcW w:w="1751" w:type="dxa"/>
          </w:tcPr>
          <w:p w14:paraId="38BDF3FF" w14:textId="57A6FAC5" w:rsidR="00FE36CE" w:rsidRPr="00AC16E7" w:rsidRDefault="00720656" w:rsidP="0074453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</w:t>
            </w:r>
            <w:r w:rsidR="004D08D9" w:rsidRPr="00AC16E7">
              <w:rPr>
                <w:sz w:val="20"/>
                <w:szCs w:val="20"/>
              </w:rPr>
              <w:t xml:space="preserve"> 1</w:t>
            </w:r>
          </w:p>
        </w:tc>
        <w:tc>
          <w:tcPr>
            <w:tcW w:w="4246" w:type="dxa"/>
          </w:tcPr>
          <w:p w14:paraId="6A4661AA" w14:textId="0CDA7B99" w:rsidR="00FE36CE" w:rsidRPr="00AC16E7" w:rsidRDefault="00761795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1</w:t>
            </w:r>
            <w:r w:rsidR="006F1136" w:rsidRPr="00AC16E7">
              <w:rPr>
                <w:sz w:val="20"/>
                <w:szCs w:val="20"/>
              </w:rPr>
              <w:t xml:space="preserve"> </w:t>
            </w:r>
            <w:r w:rsidRPr="00761795">
              <w:rPr>
                <w:color w:val="231F20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1380" w:type="dxa"/>
            <w:shd w:val="clear" w:color="auto" w:fill="FFFFFF" w:themeFill="background1"/>
          </w:tcPr>
          <w:p w14:paraId="62998041" w14:textId="169606E8" w:rsidR="000907AE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  <w:p w14:paraId="1493BF03" w14:textId="77777777" w:rsidR="00FE36CE" w:rsidRPr="00AC16E7" w:rsidRDefault="00FE36CE" w:rsidP="000907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93" w:type="dxa"/>
          </w:tcPr>
          <w:p w14:paraId="291DA368" w14:textId="3C226782" w:rsidR="00FE36CE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2491" w:type="dxa"/>
          </w:tcPr>
          <w:p w14:paraId="7DD6FB6C" w14:textId="462FB128" w:rsidR="00FE36CE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ski jezik Scratch</w:t>
            </w:r>
          </w:p>
          <w:p w14:paraId="5BC96119" w14:textId="6F906151" w:rsidR="00720656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snovne naredbe programa Scratch</w:t>
            </w:r>
          </w:p>
          <w:p w14:paraId="71128ECA" w14:textId="070B690A" w:rsidR="00720656" w:rsidRPr="00AC16E7" w:rsidRDefault="00720656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FFCDC8E" w14:textId="75495DD6" w:rsidR="0037556D" w:rsidRPr="00AC16E7" w:rsidRDefault="0037556D" w:rsidP="0037556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038361F7" w14:textId="6C5CC79B" w:rsidR="00FE36CE" w:rsidRPr="00AC16E7" w:rsidRDefault="00E15B22" w:rsidP="00FE36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032700" w:rsidRPr="00AC16E7" w14:paraId="3271D2E0" w14:textId="77777777" w:rsidTr="008615E0">
        <w:tc>
          <w:tcPr>
            <w:tcW w:w="1751" w:type="dxa"/>
          </w:tcPr>
          <w:p w14:paraId="060F4110" w14:textId="370C61FA" w:rsidR="00451CFD" w:rsidRPr="00AC16E7" w:rsidRDefault="009D1131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KORISTIM </w:t>
            </w:r>
            <w:r w:rsidR="00720656" w:rsidRPr="00AC16E7">
              <w:rPr>
                <w:sz w:val="20"/>
                <w:szCs w:val="20"/>
              </w:rPr>
              <w:t>INTERNET</w:t>
            </w:r>
          </w:p>
        </w:tc>
        <w:tc>
          <w:tcPr>
            <w:tcW w:w="4246" w:type="dxa"/>
          </w:tcPr>
          <w:p w14:paraId="368CDA3B" w14:textId="77777777" w:rsidR="00497C77" w:rsidRPr="00AC16E7" w:rsidRDefault="00497C77" w:rsidP="00497C77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123FA582" w14:textId="5258F944" w:rsidR="00451CFD" w:rsidRPr="00AC16E7" w:rsidRDefault="00497C77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2 Učenik uz pomoć učitelja prepoznaje internet kao izvor nekih usluga i podataka te pretražuje preporučene sadržaje.</w:t>
            </w:r>
          </w:p>
        </w:tc>
        <w:tc>
          <w:tcPr>
            <w:tcW w:w="1380" w:type="dxa"/>
            <w:shd w:val="clear" w:color="auto" w:fill="FFFFFF" w:themeFill="background1"/>
          </w:tcPr>
          <w:p w14:paraId="2EBD2386" w14:textId="0029CB2B" w:rsidR="006E50DB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593" w:type="dxa"/>
          </w:tcPr>
          <w:p w14:paraId="28AEBCD9" w14:textId="77777777" w:rsidR="00016CF8" w:rsidRPr="00AC16E7" w:rsidRDefault="00016CF8" w:rsidP="00016CF8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2908A778" w14:textId="24A639A1" w:rsidR="00451CFD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</w:tc>
        <w:tc>
          <w:tcPr>
            <w:tcW w:w="2491" w:type="dxa"/>
          </w:tcPr>
          <w:p w14:paraId="59D1D113" w14:textId="2EC13CCD" w:rsidR="00451CFD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ternet</w:t>
            </w:r>
          </w:p>
          <w:p w14:paraId="3E1C0F9A" w14:textId="027D7FCF" w:rsidR="00720656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Zašto je važan </w:t>
            </w:r>
            <w:r w:rsidR="0037556D" w:rsidRPr="00AC16E7">
              <w:rPr>
                <w:sz w:val="20"/>
                <w:szCs w:val="20"/>
              </w:rPr>
              <w:t>Internet</w:t>
            </w:r>
          </w:p>
          <w:p w14:paraId="64EEFADE" w14:textId="266665F2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išemo digitalno</w:t>
            </w:r>
          </w:p>
          <w:p w14:paraId="72E3D788" w14:textId="1E06259D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režni preglednik</w:t>
            </w:r>
          </w:p>
          <w:p w14:paraId="4C0D6DA0" w14:textId="2AAB9192" w:rsidR="00720656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Pretražujemo internet</w:t>
            </w:r>
          </w:p>
        </w:tc>
        <w:tc>
          <w:tcPr>
            <w:tcW w:w="1055" w:type="dxa"/>
          </w:tcPr>
          <w:p w14:paraId="3A337475" w14:textId="31F705F6" w:rsidR="009D1131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STUDENI PROSINAC</w:t>
            </w:r>
          </w:p>
        </w:tc>
        <w:tc>
          <w:tcPr>
            <w:tcW w:w="930" w:type="dxa"/>
          </w:tcPr>
          <w:p w14:paraId="63078478" w14:textId="446868B7" w:rsidR="00451CFD" w:rsidRPr="00AC16E7" w:rsidRDefault="007A19D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1817CF" w:rsidRPr="00AC16E7" w14:paraId="4A7C8990" w14:textId="77777777" w:rsidTr="008615E0">
        <w:trPr>
          <w:trHeight w:val="937"/>
        </w:trPr>
        <w:tc>
          <w:tcPr>
            <w:tcW w:w="1751" w:type="dxa"/>
            <w:vMerge w:val="restart"/>
          </w:tcPr>
          <w:p w14:paraId="34CD8C98" w14:textId="4A15841E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AN NA INTERNETU</w:t>
            </w:r>
          </w:p>
        </w:tc>
        <w:tc>
          <w:tcPr>
            <w:tcW w:w="4246" w:type="dxa"/>
            <w:vMerge w:val="restart"/>
          </w:tcPr>
          <w:p w14:paraId="0E070F09" w14:textId="38211A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71D74CBE" w14:textId="7437716B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3 </w:t>
            </w:r>
            <w:r w:rsidRPr="00AC16E7">
              <w:rPr>
                <w:color w:val="231F20"/>
                <w:sz w:val="20"/>
                <w:szCs w:val="20"/>
              </w:rPr>
              <w:t>Učenik analizira neke opasnosti koje mogu nastupiti pri uporabi računala i interneta te pravilno na njih reagira.</w:t>
            </w:r>
          </w:p>
          <w:p w14:paraId="4C976B00" w14:textId="377CA21D" w:rsidR="001817CF" w:rsidRPr="00AC16E7" w:rsidRDefault="001817CF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1380" w:type="dxa"/>
            <w:shd w:val="clear" w:color="auto" w:fill="FFFFFF" w:themeFill="background1"/>
          </w:tcPr>
          <w:p w14:paraId="67F0B949" w14:textId="189FE31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93" w:type="dxa"/>
            <w:vMerge w:val="restart"/>
          </w:tcPr>
          <w:p w14:paraId="59EB6C3C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7B732625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0B8B4109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B.1.1.B Prepoznaje nasilje u stvarnome i virtualnome svijetu.</w:t>
            </w:r>
          </w:p>
          <w:p w14:paraId="19012101" w14:textId="2381A560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 w:val="restart"/>
          </w:tcPr>
          <w:p w14:paraId="61CD52E5" w14:textId="449BB0F9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nost na internetu</w:t>
            </w:r>
          </w:p>
          <w:p w14:paraId="08497B35" w14:textId="6ECB961B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</w:tcPr>
          <w:p w14:paraId="6F47B103" w14:textId="74244C4D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2C5EC371" w14:textId="64A9EE95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1817CF" w:rsidRPr="00AC16E7" w14:paraId="6F9E595A" w14:textId="77777777" w:rsidTr="008615E0">
        <w:trPr>
          <w:trHeight w:val="937"/>
        </w:trPr>
        <w:tc>
          <w:tcPr>
            <w:tcW w:w="1751" w:type="dxa"/>
            <w:vMerge/>
          </w:tcPr>
          <w:p w14:paraId="52BFA4C4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1D20D07E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0EEB2AB9" w14:textId="1CBE0F2E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593" w:type="dxa"/>
            <w:vMerge/>
          </w:tcPr>
          <w:p w14:paraId="6ED2B07B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23C93E25" w14:textId="7777777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A61D4CC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62DA1A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42B5F47" w14:textId="77777777" w:rsidTr="008615E0">
        <w:tc>
          <w:tcPr>
            <w:tcW w:w="1751" w:type="dxa"/>
          </w:tcPr>
          <w:p w14:paraId="5B78CD52" w14:textId="7DE1A0EF" w:rsidR="006053C1" w:rsidRPr="00AC16E7" w:rsidRDefault="004D08D9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2</w:t>
            </w:r>
          </w:p>
        </w:tc>
        <w:tc>
          <w:tcPr>
            <w:tcW w:w="4246" w:type="dxa"/>
          </w:tcPr>
          <w:p w14:paraId="5800751D" w14:textId="77777777" w:rsidR="00075EAC" w:rsidRPr="00AC16E7" w:rsidRDefault="00075EAC" w:rsidP="00075EAC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4469B967" w14:textId="6B12B9B9" w:rsidR="00951A99" w:rsidRPr="00AC16E7" w:rsidRDefault="00075EAC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380" w:type="dxa"/>
            <w:shd w:val="clear" w:color="auto" w:fill="FFFFFF" w:themeFill="background1"/>
          </w:tcPr>
          <w:p w14:paraId="26FA6C80" w14:textId="535EA825" w:rsidR="006053C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93" w:type="dxa"/>
          </w:tcPr>
          <w:p w14:paraId="7FFECFEC" w14:textId="77777777" w:rsidR="00951A99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70213A4C" w14:textId="279E53BA" w:rsidR="00A464A6" w:rsidRPr="00AC16E7" w:rsidRDefault="00A464A6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</w:tcPr>
          <w:p w14:paraId="6822CA93" w14:textId="2B9EA62C" w:rsidR="004E5B20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5</w:t>
            </w:r>
          </w:p>
          <w:p w14:paraId="0059A60D" w14:textId="70EBA488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6</w:t>
            </w:r>
          </w:p>
          <w:p w14:paraId="1B13F71C" w14:textId="43C77E65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7</w:t>
            </w:r>
          </w:p>
          <w:p w14:paraId="5748B411" w14:textId="6EE86B9C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kretanje lika u Scratchu</w:t>
            </w:r>
          </w:p>
          <w:p w14:paraId="65753801" w14:textId="444D7C1F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očan redoslijed naredbi</w:t>
            </w:r>
          </w:p>
          <w:p w14:paraId="26F651DC" w14:textId="7777777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Kad si sretan, ponovi sve ovo</w:t>
            </w:r>
          </w:p>
          <w:p w14:paraId="45C6609B" w14:textId="5867990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</w:tcPr>
          <w:p w14:paraId="5D5B5CCA" w14:textId="77777777" w:rsidR="006053C1" w:rsidRPr="00AC16E7" w:rsidRDefault="004D08D9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ELJAČA</w:t>
            </w:r>
          </w:p>
          <w:p w14:paraId="667502D5" w14:textId="516B67FE" w:rsidR="004D08D9" w:rsidRPr="00AC16E7" w:rsidRDefault="004D08D9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31FA8E21" w14:textId="47E25889" w:rsidR="006053C1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1817CF" w:rsidRPr="00AC16E7" w14:paraId="21DFD0FA" w14:textId="77777777" w:rsidTr="008615E0">
        <w:trPr>
          <w:trHeight w:val="813"/>
        </w:trPr>
        <w:tc>
          <w:tcPr>
            <w:tcW w:w="1751" w:type="dxa"/>
            <w:vMerge w:val="restart"/>
          </w:tcPr>
          <w:p w14:paraId="564CA255" w14:textId="7C90C6B4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 NA MREŽI</w:t>
            </w:r>
          </w:p>
        </w:tc>
        <w:tc>
          <w:tcPr>
            <w:tcW w:w="4246" w:type="dxa"/>
            <w:vMerge w:val="restart"/>
          </w:tcPr>
          <w:p w14:paraId="17F64433" w14:textId="77777777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A.2.2 </w:t>
            </w:r>
            <w:r w:rsidRPr="00AC16E7">
              <w:rPr>
                <w:color w:val="231F20"/>
                <w:sz w:val="20"/>
                <w:szCs w:val="20"/>
              </w:rPr>
              <w:t>Učenik uz pomoć učitelja prepoznaje internet kao izvor nekih usluga i podataka te pretražuje preporučene sadržaje.</w:t>
            </w:r>
          </w:p>
          <w:p w14:paraId="61FE42EF" w14:textId="2B6E2D31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AC16E7" w:rsidRDefault="001817CF" w:rsidP="008873B4">
            <w:pPr>
              <w:rPr>
                <w:sz w:val="20"/>
                <w:szCs w:val="20"/>
              </w:rPr>
            </w:pPr>
          </w:p>
          <w:p w14:paraId="01B4A4BA" w14:textId="58268EC3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2 Učenik izrađuje digitalne radove kombiniranjem različitih oblika sadržaja uz podršku učitelja.</w:t>
            </w:r>
          </w:p>
          <w:p w14:paraId="41330358" w14:textId="3E8B5124" w:rsidR="001817CF" w:rsidRPr="00AC16E7" w:rsidRDefault="001817CF" w:rsidP="008873B4">
            <w:pPr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 xml:space="preserve">D.2.2 </w:t>
            </w:r>
            <w:r w:rsidRPr="00AC16E7">
              <w:rPr>
                <w:color w:val="231F20"/>
                <w:sz w:val="20"/>
                <w:szCs w:val="20"/>
              </w:rPr>
              <w:t>Učenik se koristi se e-uslugama u području odgoja i obrazovanja.</w:t>
            </w:r>
          </w:p>
          <w:p w14:paraId="54FC76DC" w14:textId="5638A331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7468C9E8" w14:textId="49C352B0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593" w:type="dxa"/>
            <w:vMerge w:val="restart"/>
          </w:tcPr>
          <w:p w14:paraId="44590082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316D060" w14:textId="5F9687D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 w:val="restart"/>
          </w:tcPr>
          <w:p w14:paraId="72238AB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ojanje 3D</w:t>
            </w:r>
          </w:p>
          <w:p w14:paraId="12D1A1F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rtali</w:t>
            </w:r>
          </w:p>
          <w:p w14:paraId="4DE22DD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brazovni portal</w:t>
            </w:r>
          </w:p>
          <w:p w14:paraId="4D44DFE5" w14:textId="3B89BCF0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</w:tcPr>
          <w:p w14:paraId="40DE215D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ŽUJAK</w:t>
            </w:r>
          </w:p>
          <w:p w14:paraId="664E391E" w14:textId="4330D211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  <w:vMerge w:val="restart"/>
          </w:tcPr>
          <w:p w14:paraId="61F22770" w14:textId="70180293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1817CF" w:rsidRPr="00AC16E7" w14:paraId="1126BFC2" w14:textId="77777777" w:rsidTr="008615E0">
        <w:trPr>
          <w:trHeight w:val="812"/>
        </w:trPr>
        <w:tc>
          <w:tcPr>
            <w:tcW w:w="1751" w:type="dxa"/>
            <w:vMerge/>
          </w:tcPr>
          <w:p w14:paraId="54F60946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7DCEA5A2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7BB52492" w14:textId="0433692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93" w:type="dxa"/>
            <w:vMerge/>
          </w:tcPr>
          <w:p w14:paraId="6F48E474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5A713A3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44D418FE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7CF9228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42DF9393" w14:textId="77777777" w:rsidTr="008615E0">
        <w:trPr>
          <w:trHeight w:val="812"/>
        </w:trPr>
        <w:tc>
          <w:tcPr>
            <w:tcW w:w="1751" w:type="dxa"/>
            <w:vMerge/>
          </w:tcPr>
          <w:p w14:paraId="169723EF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3F4A52F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215E21C8" w14:textId="3D47C70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593" w:type="dxa"/>
            <w:vMerge/>
          </w:tcPr>
          <w:p w14:paraId="3342AAC8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1F9E8C2E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20748C2A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231FDBA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63642E6B" w14:textId="77777777" w:rsidTr="008615E0">
        <w:tc>
          <w:tcPr>
            <w:tcW w:w="1751" w:type="dxa"/>
          </w:tcPr>
          <w:p w14:paraId="7385CC77" w14:textId="7F2DB008" w:rsidR="00950921" w:rsidRPr="00AC16E7" w:rsidRDefault="00E528FD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3</w:t>
            </w:r>
          </w:p>
        </w:tc>
        <w:tc>
          <w:tcPr>
            <w:tcW w:w="4246" w:type="dxa"/>
          </w:tcPr>
          <w:p w14:paraId="75E51454" w14:textId="77777777" w:rsidR="00BA3989" w:rsidRPr="00AC16E7" w:rsidRDefault="00BA3989" w:rsidP="00BA3989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F01D4E2" w14:textId="7049C3CA" w:rsidR="00950921" w:rsidRPr="00AC16E7" w:rsidRDefault="00BA3989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380" w:type="dxa"/>
            <w:shd w:val="clear" w:color="auto" w:fill="FFFFFF" w:themeFill="background1"/>
          </w:tcPr>
          <w:p w14:paraId="3450D26C" w14:textId="50AE5A75" w:rsidR="0095092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93" w:type="dxa"/>
          </w:tcPr>
          <w:p w14:paraId="590696AD" w14:textId="77777777" w:rsidR="00A464A6" w:rsidRPr="00AC16E7" w:rsidRDefault="00A464A6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1BA53781" w14:textId="7B886D8C" w:rsidR="00950921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D.1.2 Učenik uz učiteljevu pomoć prepoznaje i rješava jednostavne probleme s pomoću IKT-a.</w:t>
            </w:r>
          </w:p>
        </w:tc>
        <w:tc>
          <w:tcPr>
            <w:tcW w:w="2491" w:type="dxa"/>
          </w:tcPr>
          <w:p w14:paraId="1BC8465B" w14:textId="3E51ABD4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8</w:t>
            </w:r>
            <w:r w:rsidR="008615E0">
              <w:rPr>
                <w:sz w:val="20"/>
                <w:szCs w:val="20"/>
              </w:rPr>
              <w:t xml:space="preserve">, </w:t>
            </w:r>
            <w:r w:rsidRPr="00AC16E7">
              <w:rPr>
                <w:sz w:val="20"/>
                <w:szCs w:val="20"/>
              </w:rPr>
              <w:t>Mozgalica 9</w:t>
            </w:r>
          </w:p>
          <w:p w14:paraId="3516E6FA" w14:textId="0CCF0A79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0</w:t>
            </w:r>
            <w:r w:rsidR="008615E0">
              <w:rPr>
                <w:sz w:val="20"/>
                <w:szCs w:val="20"/>
              </w:rPr>
              <w:t xml:space="preserve">, </w:t>
            </w:r>
            <w:r w:rsidRPr="00AC16E7">
              <w:rPr>
                <w:sz w:val="20"/>
                <w:szCs w:val="20"/>
              </w:rPr>
              <w:t>Mozgalica 11</w:t>
            </w:r>
          </w:p>
          <w:p w14:paraId="2043C96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lika u Scratchu</w:t>
            </w:r>
          </w:p>
          <w:p w14:paraId="2C4F012B" w14:textId="5EC5CFF8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pozadine u Scratchu</w:t>
            </w:r>
          </w:p>
        </w:tc>
        <w:tc>
          <w:tcPr>
            <w:tcW w:w="1055" w:type="dxa"/>
          </w:tcPr>
          <w:p w14:paraId="43D2450D" w14:textId="4D26669E" w:rsidR="0037556D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VIBANJ</w:t>
            </w:r>
          </w:p>
          <w:p w14:paraId="6DEC9606" w14:textId="58C7C31A" w:rsidR="0037556D" w:rsidRPr="00AC16E7" w:rsidRDefault="0037556D" w:rsidP="0037556D">
            <w:pPr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2844685B" w14:textId="2FD29B96" w:rsidR="00950921" w:rsidRPr="00AC16E7" w:rsidRDefault="0037556D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8</w:t>
            </w:r>
          </w:p>
        </w:tc>
      </w:tr>
      <w:tr w:rsidR="001817CF" w:rsidRPr="00AC16E7" w14:paraId="3E75A899" w14:textId="77777777" w:rsidTr="008615E0">
        <w:trPr>
          <w:trHeight w:val="1311"/>
        </w:trPr>
        <w:tc>
          <w:tcPr>
            <w:tcW w:w="1751" w:type="dxa"/>
            <w:vMerge w:val="restart"/>
          </w:tcPr>
          <w:p w14:paraId="61B82B8C" w14:textId="59A916B3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JUDI I RAČUNALA</w:t>
            </w:r>
          </w:p>
        </w:tc>
        <w:tc>
          <w:tcPr>
            <w:tcW w:w="4246" w:type="dxa"/>
            <w:vMerge w:val="restart"/>
          </w:tcPr>
          <w:p w14:paraId="7FB78029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380" w:type="dxa"/>
            <w:shd w:val="clear" w:color="auto" w:fill="FFFFFF" w:themeFill="background1"/>
          </w:tcPr>
          <w:p w14:paraId="461F3F36" w14:textId="555561E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93" w:type="dxa"/>
            <w:vMerge w:val="restart"/>
          </w:tcPr>
          <w:p w14:paraId="75405B9A" w14:textId="61186FAE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0181400E" w14:textId="53952B9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70811CCB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7C8D5F5" w14:textId="2B9D63CF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2491" w:type="dxa"/>
            <w:vMerge w:val="restart"/>
          </w:tcPr>
          <w:p w14:paraId="76028E7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a oko nas</w:t>
            </w:r>
          </w:p>
          <w:p w14:paraId="23753D54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animanja ljudi</w:t>
            </w:r>
          </w:p>
          <w:p w14:paraId="6FF66F3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ko što radi</w:t>
            </w:r>
          </w:p>
          <w:p w14:paraId="2EC4DB97" w14:textId="03E85B7C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ideosastanak</w:t>
            </w:r>
          </w:p>
        </w:tc>
        <w:tc>
          <w:tcPr>
            <w:tcW w:w="1055" w:type="dxa"/>
            <w:vMerge w:val="restart"/>
          </w:tcPr>
          <w:p w14:paraId="5129038D" w14:textId="1F336CB5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  <w:vMerge w:val="restart"/>
          </w:tcPr>
          <w:p w14:paraId="2D7A0DF1" w14:textId="62EBE87E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1817CF" w:rsidRPr="00AC16E7" w14:paraId="117C09E1" w14:textId="77777777" w:rsidTr="008615E0">
        <w:trPr>
          <w:trHeight w:val="1311"/>
        </w:trPr>
        <w:tc>
          <w:tcPr>
            <w:tcW w:w="1751" w:type="dxa"/>
            <w:vMerge/>
          </w:tcPr>
          <w:p w14:paraId="049F4F7E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</w:tcPr>
          <w:p w14:paraId="6EB94660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54CDB427" w14:textId="0D89881B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593" w:type="dxa"/>
            <w:vMerge/>
          </w:tcPr>
          <w:p w14:paraId="72852FEE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  <w:vMerge/>
          </w:tcPr>
          <w:p w14:paraId="7A8CAFA6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023B6C9E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CC29FDF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D5EF36D" w14:textId="77777777" w:rsidTr="008615E0">
        <w:trPr>
          <w:trHeight w:val="393"/>
        </w:trPr>
        <w:tc>
          <w:tcPr>
            <w:tcW w:w="1751" w:type="dxa"/>
          </w:tcPr>
          <w:p w14:paraId="616BD09A" w14:textId="0A643F8E" w:rsidR="002E5606" w:rsidRPr="00AC16E7" w:rsidRDefault="002E5606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SUSTAVLJIVANJE</w:t>
            </w:r>
            <w:r w:rsidR="00E86F5E" w:rsidRPr="00AC16E7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246" w:type="dxa"/>
          </w:tcPr>
          <w:p w14:paraId="002E9A90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FFFFF" w:themeFill="background1"/>
          </w:tcPr>
          <w:p w14:paraId="16EC2808" w14:textId="77777777" w:rsidR="002E5606" w:rsidRPr="00AC16E7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593" w:type="dxa"/>
          </w:tcPr>
          <w:p w14:paraId="7CC88AB4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1" w:type="dxa"/>
          </w:tcPr>
          <w:p w14:paraId="347E14C2" w14:textId="22FC757C" w:rsidR="000824DE" w:rsidRPr="00AC16E7" w:rsidRDefault="00C576FF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1055" w:type="dxa"/>
          </w:tcPr>
          <w:p w14:paraId="63EF1BC9" w14:textId="21927F37" w:rsidR="002E5606" w:rsidRPr="00AC16E7" w:rsidRDefault="002E5606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5C5C76D3" w:rsidR="002E5606" w:rsidRPr="00AC16E7" w:rsidRDefault="00464E5E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2</w:t>
            </w:r>
          </w:p>
        </w:tc>
      </w:tr>
      <w:tr w:rsidR="008775AC" w:rsidRPr="00AC16E7" w14:paraId="79030B84" w14:textId="77777777" w:rsidTr="008615E0">
        <w:tc>
          <w:tcPr>
            <w:tcW w:w="13461" w:type="dxa"/>
            <w:gridSpan w:val="5"/>
            <w:shd w:val="clear" w:color="auto" w:fill="FFFFFF" w:themeFill="background1"/>
          </w:tcPr>
          <w:p w14:paraId="54AC82E6" w14:textId="77777777" w:rsidR="008775AC" w:rsidRPr="00AC16E7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Pr="00AC16E7" w:rsidRDefault="008775AC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Pr="00AC16E7" w:rsidRDefault="008775AC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Default="06080013" w:rsidP="008615E0">
      <w:pPr>
        <w:rPr>
          <w:b/>
          <w:bCs/>
          <w:sz w:val="28"/>
          <w:szCs w:val="28"/>
        </w:rPr>
      </w:pPr>
    </w:p>
    <w:sectPr w:rsidR="06080013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0F31B" w14:textId="77777777" w:rsidR="00F37F7E" w:rsidRDefault="00F37F7E">
      <w:pPr>
        <w:spacing w:after="0" w:line="240" w:lineRule="auto"/>
      </w:pPr>
      <w:r>
        <w:separator/>
      </w:r>
    </w:p>
  </w:endnote>
  <w:endnote w:type="continuationSeparator" w:id="0">
    <w:p w14:paraId="767A50A2" w14:textId="77777777" w:rsidR="00F37F7E" w:rsidRDefault="00F37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21DC2" w14:textId="6938EC98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61795">
      <w:rPr>
        <w:noProof/>
        <w:color w:val="000000"/>
      </w:rPr>
      <w:t>4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E563E" w14:textId="77777777" w:rsidR="00F37F7E" w:rsidRDefault="00F37F7E">
      <w:pPr>
        <w:spacing w:after="0" w:line="240" w:lineRule="auto"/>
      </w:pPr>
      <w:r>
        <w:separator/>
      </w:r>
    </w:p>
  </w:footnote>
  <w:footnote w:type="continuationSeparator" w:id="0">
    <w:p w14:paraId="115744B3" w14:textId="77777777" w:rsidR="00F37F7E" w:rsidRDefault="00F37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46D9" w14:textId="4DF54073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  <w:r w:rsidR="004E5B20">
      <w:rPr>
        <w:color w:val="000000"/>
      </w:rPr>
      <w:t xml:space="preserve">               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 xml:space="preserve">. </w:t>
    </w:r>
    <w:r w:rsidR="00B93AF1">
      <w:rPr>
        <w:i/>
        <w:iCs/>
        <w:color w:val="000000"/>
      </w:rPr>
      <w:t>202</w:t>
    </w:r>
    <w:r w:rsidR="003F1E05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3F1E05">
      <w:rPr>
        <w:i/>
        <w:iCs/>
        <w:color w:val="000000"/>
      </w:rPr>
      <w:t>6</w:t>
    </w:r>
    <w:r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rAUAF7Mqky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B7F17"/>
    <w:rsid w:val="000C0DCE"/>
    <w:rsid w:val="000D39AB"/>
    <w:rsid w:val="000F2F5F"/>
    <w:rsid w:val="00104B5C"/>
    <w:rsid w:val="001066DE"/>
    <w:rsid w:val="001256D4"/>
    <w:rsid w:val="00133EDB"/>
    <w:rsid w:val="00134138"/>
    <w:rsid w:val="001524D1"/>
    <w:rsid w:val="001769D3"/>
    <w:rsid w:val="001817CF"/>
    <w:rsid w:val="0019793C"/>
    <w:rsid w:val="002862D3"/>
    <w:rsid w:val="002B546E"/>
    <w:rsid w:val="002C3FDB"/>
    <w:rsid w:val="002E5606"/>
    <w:rsid w:val="00347442"/>
    <w:rsid w:val="0037556D"/>
    <w:rsid w:val="003A7DE9"/>
    <w:rsid w:val="003B1D0A"/>
    <w:rsid w:val="003F1E05"/>
    <w:rsid w:val="003F6869"/>
    <w:rsid w:val="00400E79"/>
    <w:rsid w:val="00451CFD"/>
    <w:rsid w:val="00464E5E"/>
    <w:rsid w:val="00497C77"/>
    <w:rsid w:val="004D08D9"/>
    <w:rsid w:val="004E4A72"/>
    <w:rsid w:val="004E5B20"/>
    <w:rsid w:val="00555A45"/>
    <w:rsid w:val="005636BE"/>
    <w:rsid w:val="00593117"/>
    <w:rsid w:val="005D3803"/>
    <w:rsid w:val="006053C1"/>
    <w:rsid w:val="00621EBF"/>
    <w:rsid w:val="00642171"/>
    <w:rsid w:val="006A2341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615E0"/>
    <w:rsid w:val="008775AC"/>
    <w:rsid w:val="00886B26"/>
    <w:rsid w:val="008873B4"/>
    <w:rsid w:val="00931C2C"/>
    <w:rsid w:val="009350A3"/>
    <w:rsid w:val="00950921"/>
    <w:rsid w:val="00951A99"/>
    <w:rsid w:val="009D1131"/>
    <w:rsid w:val="009E3BFF"/>
    <w:rsid w:val="00A121F4"/>
    <w:rsid w:val="00A1252E"/>
    <w:rsid w:val="00A2043A"/>
    <w:rsid w:val="00A464A6"/>
    <w:rsid w:val="00A72F0C"/>
    <w:rsid w:val="00AA1C10"/>
    <w:rsid w:val="00AB512C"/>
    <w:rsid w:val="00AC16E7"/>
    <w:rsid w:val="00AC3100"/>
    <w:rsid w:val="00AE2FB0"/>
    <w:rsid w:val="00B17CFD"/>
    <w:rsid w:val="00B42AD7"/>
    <w:rsid w:val="00B65541"/>
    <w:rsid w:val="00B7198B"/>
    <w:rsid w:val="00B771B1"/>
    <w:rsid w:val="00B93AF1"/>
    <w:rsid w:val="00BA3989"/>
    <w:rsid w:val="00BF07AE"/>
    <w:rsid w:val="00C3225F"/>
    <w:rsid w:val="00C576FF"/>
    <w:rsid w:val="00C672A7"/>
    <w:rsid w:val="00CA7716"/>
    <w:rsid w:val="00CF72CA"/>
    <w:rsid w:val="00D22C8D"/>
    <w:rsid w:val="00D37461"/>
    <w:rsid w:val="00D47C70"/>
    <w:rsid w:val="00E01AF3"/>
    <w:rsid w:val="00E147DD"/>
    <w:rsid w:val="00E15B22"/>
    <w:rsid w:val="00E26F66"/>
    <w:rsid w:val="00E528FD"/>
    <w:rsid w:val="00E625EC"/>
    <w:rsid w:val="00E86F5E"/>
    <w:rsid w:val="00E96282"/>
    <w:rsid w:val="00EF18FE"/>
    <w:rsid w:val="00F05EA1"/>
    <w:rsid w:val="00F17A6A"/>
    <w:rsid w:val="00F37F7E"/>
    <w:rsid w:val="00F72C47"/>
    <w:rsid w:val="00F936F5"/>
    <w:rsid w:val="00FE36CE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187EBE-2B12-4667-830D-5FAEF083C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90</Words>
  <Characters>5079</Characters>
  <Application>Microsoft Office Word</Application>
  <DocSecurity>0</DocSecurity>
  <Lines>42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 Novak</cp:lastModifiedBy>
  <cp:revision>5</cp:revision>
  <cp:lastPrinted>2018-07-13T11:06:00Z</cp:lastPrinted>
  <dcterms:created xsi:type="dcterms:W3CDTF">2022-08-30T07:26:00Z</dcterms:created>
  <dcterms:modified xsi:type="dcterms:W3CDTF">2025-09-0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